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31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5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SS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4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46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5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2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6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6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0.04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3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4.9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0.0±1.0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23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30.0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30.84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9.26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4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9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